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nic---zimbabwe-harare"/>
    <w:p>
      <w:pPr>
        <w:pStyle w:val="Heading2"/>
      </w:pPr>
      <w:r>
        <w:t xml:space="preserve">Mechanic -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Dub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1 234 567 | john.dub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 | Plot 12A, Mbare Industrial A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experience in automotive repair and maintenance services tailored to the unique needs of vehicles in Zimbabwe Harare. Specialized in diagnosing, repairing, and maintaining a wide range of motor vehicles, including diesel engines, trucks, and commercial vehicles commonly found on Harare roads. Known for reliability, attention to detail, and commitment to delivering high-quality service that meets the standards of clients in Zimbabwe’s bustling urban centers like Harare. Proven ability to work independently or as part of a team while maintaining a strong focus on customer satisfaction. Passionate about contributing to the efficient transportation systems of Zimbabwe Harare through expert mechanical solu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mechanic"/>
    <w:p>
      <w:pPr>
        <w:pStyle w:val="Heading4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Bright Sparks Auto Repair (Harare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mechanics, overseeing daily operations, scheduling, and quality control for vehicle repairs in Harare.</w:t>
      </w:r>
    </w:p>
    <w:p>
      <w:pPr>
        <w:numPr>
          <w:ilvl w:val="0"/>
          <w:numId w:val="1001"/>
        </w:numPr>
        <w:pStyle w:val="Compact"/>
      </w:pPr>
      <w:r>
        <w:t xml:space="preserve">Provided diagnostic services for engine failures, transmission issues, and electrical systems on both domestic and imported vehicles in Zimbabwe.</w:t>
      </w:r>
    </w:p>
    <w:p>
      <w:pPr>
        <w:numPr>
          <w:ilvl w:val="0"/>
          <w:numId w:val="1001"/>
        </w:numPr>
        <w:pStyle w:val="Compact"/>
      </w:pPr>
      <w:r>
        <w:t xml:space="preserve">Implemented preventive maintenance programs for commercial fleets operating in Harare’s industrial zones, reducing downtime by 25%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high-quality spare parts for vehicles in Harare, ensuring cost-effective solutions without compromising quality.</w:t>
      </w:r>
    </w:p>
    <w:p>
      <w:pPr>
        <w:numPr>
          <w:ilvl w:val="0"/>
          <w:numId w:val="1001"/>
        </w:numPr>
        <w:pStyle w:val="Compact"/>
      </w:pPr>
      <w:r>
        <w:t xml:space="preserve">Mentored junior mechanics on the latest repair techniques and safety protocols relevant to Zimbabwe’s challenging road conditions.</w:t>
      </w:r>
    </w:p>
    <w:bookmarkEnd w:id="22"/>
    <w:bookmarkStart w:id="23" w:name="mechanic-technician"/>
    <w:p>
      <w:pPr>
        <w:pStyle w:val="Heading4"/>
      </w:pPr>
      <w:r>
        <w:t xml:space="preserve">Mechanic Technician</w:t>
      </w:r>
    </w:p>
    <w:p>
      <w:pPr>
        <w:pStyle w:val="FirstParagraph"/>
      </w:pPr>
      <w:r>
        <w:rPr>
          <w:bCs/>
          <w:b/>
        </w:rPr>
        <w:t xml:space="preserve">Green Valley Auto Services (Harare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paired and serviced over 500 vehicles annually, including passenger cars, minibuses, and heavy-duty trucks in Harare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tasks such as oil changes, brake inspections, and tire rotations for clients across Harare’s suburbs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identify complex issues in modern vehicles operating in Zimbabwe’s climate condition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in Harare for timely repairs and transparent communication about repair processes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Chevron Motors (Harare)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diagnostics, engine rebuilding, and bodywork under the supervision of senior mechanics in Harare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a fleet of service vehicles used for road patrols and emergency response in Harare.</w:t>
      </w:r>
    </w:p>
    <w:p>
      <w:pPr>
        <w:numPr>
          <w:ilvl w:val="0"/>
          <w:numId w:val="1003"/>
        </w:numPr>
        <w:pStyle w:val="Compact"/>
      </w:pPr>
      <w:r>
        <w:t xml:space="preserve">Developed skills in using both traditional and modern tools required for repairing vehicles prevalent in Zimbabwe’s automotive marke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electrical systems troubleshooting, suspension and alignment adjust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other diagnostic tools for modern vehicles in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to clients in Harare clearly and profession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operating wrenches, jacks, torque wrenches, and computerized diagnostic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s to Zimbabwe’s occupational health and safety standards for automotive workshops in Harare.</w:t>
      </w:r>
    </w:p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X6b09f0596259495a4867f45df00f18d3b74e55d"/>
    <w:p>
      <w:pPr>
        <w:pStyle w:val="Heading4"/>
      </w:pPr>
      <w:r>
        <w:t xml:space="preserve">Technical Certificate in Automotive Mechanics</w:t>
      </w:r>
    </w:p>
    <w:p>
      <w:pPr>
        <w:pStyle w:val="FirstParagraph"/>
      </w:pPr>
      <w:r>
        <w:rPr>
          <w:bCs/>
          <w:b/>
        </w:rPr>
        <w:t xml:space="preserve">Mutare Technical College, Zimbabwe</w:t>
      </w:r>
      <w:r>
        <w:t xml:space="preserve"> </w:t>
      </w:r>
      <w:r>
        <w:t xml:space="preserve">| 2012</w:t>
      </w:r>
    </w:p>
    <w:p>
      <w:pPr>
        <w:pStyle w:val="BodyText"/>
      </w:pPr>
      <w:r>
        <w:t xml:space="preserve">Coursework included vehicle systems, engine mechanics, and safety protocols tailored to the needs of Zimbabwe Harare’s automotive industry.</w:t>
      </w:r>
    </w:p>
    <w:bookmarkEnd w:id="27"/>
    <w:bookmarkStart w:id="28" w:name="X62bf357614d28db68f9c58e60c4dbc850bc9f4e"/>
    <w:p>
      <w:pPr>
        <w:pStyle w:val="Heading4"/>
      </w:pPr>
      <w:r>
        <w:t xml:space="preserve">Advanced Training in Diesel Engine Repair</w:t>
      </w:r>
    </w:p>
    <w:p>
      <w:pPr>
        <w:pStyle w:val="FirstParagraph"/>
      </w:pPr>
      <w:r>
        <w:rPr>
          <w:bCs/>
          <w:b/>
        </w:rPr>
        <w:t xml:space="preserve">Harare Institute of Vocational Training (HIVT)</w:t>
      </w:r>
      <w:r>
        <w:t xml:space="preserve"> </w:t>
      </w:r>
      <w:r>
        <w:t xml:space="preserve">| 2016</w:t>
      </w:r>
    </w:p>
    <w:p>
      <w:pPr>
        <w:pStyle w:val="BodyText"/>
      </w:pPr>
      <w:r>
        <w:t xml:space="preserve">Focused on repairing heavy-duty vehicles commonly used for transport and logistics in Zimbabwe Harare.</w:t>
      </w:r>
    </w:p>
    <w:bookmarkEnd w:id="28"/>
    <w:bookmarkStart w:id="29" w:name="certified-automotive-technician-cat"/>
    <w:p>
      <w:pPr>
        <w:pStyle w:val="Heading4"/>
      </w:pPr>
      <w:r>
        <w:t xml:space="preserve">Certified Automotive Technician (CAT)</w:t>
      </w:r>
    </w:p>
    <w:p>
      <w:pPr>
        <w:pStyle w:val="FirstParagraph"/>
      </w:pPr>
      <w:r>
        <w:rPr>
          <w:bCs/>
          <w:b/>
        </w:rPr>
        <w:t xml:space="preserve">Zimbabwe Motor Vehicle Mechanics Association (ZMVMA)</w:t>
      </w:r>
      <w:r>
        <w:t xml:space="preserve"> </w:t>
      </w:r>
      <w:r>
        <w:t xml:space="preserve">| 2017</w:t>
      </w:r>
    </w:p>
    <w:p>
      <w:pPr>
        <w:pStyle w:val="BodyText"/>
      </w:pPr>
      <w:r>
        <w:t xml:space="preserve">Recognized for meeting national standards in automotive repair and customer service in Zimbabwe Harare.</w:t>
      </w:r>
    </w:p>
    <w:bookmarkEnd w:id="29"/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hona (Native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Zimbabwe Harare can attest to my work ethic and technical skills.</w:t>
      </w:r>
    </w:p>
    <w:bookmarkEnd w:id="32"/>
    <w:p>
      <w:pPr>
        <w:pStyle w:val="BodyText"/>
      </w:pPr>
      <w:r>
        <w:t xml:space="preserve">Curriculum Vitae for Mechanic in Zimbabwe Harare - Created with care for profession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Zimbabwe Harare</dc:title>
  <dc:creator/>
  <dc:language>en</dc:language>
  <cp:keywords/>
  <dcterms:created xsi:type="dcterms:W3CDTF">2026-07-21T14:02:37Z</dcterms:created>
  <dcterms:modified xsi:type="dcterms:W3CDTF">2026-07-21T14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